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9218651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7E2D32" w:rsidRPr="007E2D32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September 2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7E2D32" w:rsidRPr="007E2D32">
        <w:rPr>
          <w:rFonts w:ascii="Monotype Corsiva" w:hAnsi="Monotype Corsiva"/>
          <w:b/>
          <w:bCs/>
          <w:sz w:val="40"/>
          <w:szCs w:val="40"/>
          <w:u w:val="single"/>
        </w:rPr>
        <w:t>September 6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95CFF" w14:textId="77777777" w:rsidR="000F30F0" w:rsidRPr="000F30F0" w:rsidRDefault="000F30F0" w:rsidP="000F30F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F30F0">
              <w:rPr>
                <w:b/>
                <w:bCs/>
                <w:color w:val="000000" w:themeColor="text1"/>
                <w:sz w:val="20"/>
                <w:szCs w:val="20"/>
              </w:rPr>
              <w:t>Introduction to Regions</w:t>
            </w:r>
          </w:p>
          <w:p w14:paraId="42094E0B" w14:textId="6FE2FC11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0EC45" w14:textId="2FB140D3" w:rsidR="00CB7FB8" w:rsidRPr="00CB7FB8" w:rsidRDefault="00CB7FB8" w:rsidP="00CB7FB8">
            <w:pPr>
              <w:pStyle w:val="Heading2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  <w:r w:rsidRPr="00CB7FB8">
              <w:rPr>
                <w:b/>
                <w:bCs/>
                <w:color w:val="2E2F30"/>
                <w:sz w:val="20"/>
                <w:szCs w:val="20"/>
              </w:rPr>
              <w:t>Spatial Reorganization and Its Impacts</w:t>
            </w:r>
          </w:p>
          <w:p w14:paraId="7A03C3D9" w14:textId="7A26C095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3BC0F" w14:textId="77777777" w:rsidR="00CB7FB8" w:rsidRPr="00CB7FB8" w:rsidRDefault="00CB7FB8" w:rsidP="00CB7FB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B7FB8">
              <w:rPr>
                <w:b/>
                <w:bCs/>
                <w:color w:val="000000" w:themeColor="text1"/>
                <w:sz w:val="20"/>
                <w:szCs w:val="20"/>
              </w:rPr>
              <w:t>Spatial Reorganization: Birth and Mortality Rates</w:t>
            </w:r>
          </w:p>
          <w:p w14:paraId="45A24BAA" w14:textId="77777777" w:rsidR="00CB7FB8" w:rsidRPr="00CB7FB8" w:rsidRDefault="00CB7FB8" w:rsidP="00CB7FB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23D63FA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BF3A8" w14:textId="77777777" w:rsidR="00CB7FB8" w:rsidRPr="00CB7FB8" w:rsidRDefault="00CB7FB8" w:rsidP="00CB7FB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B7FB8">
              <w:rPr>
                <w:b/>
                <w:bCs/>
                <w:color w:val="000000" w:themeColor="text1"/>
                <w:sz w:val="20"/>
                <w:szCs w:val="20"/>
              </w:rPr>
              <w:t>Understanding Migration: Push and Pull Factors</w:t>
            </w:r>
          </w:p>
          <w:p w14:paraId="040F4436" w14:textId="77777777" w:rsidR="00CB7FB8" w:rsidRPr="00CB7FB8" w:rsidRDefault="00CB7FB8" w:rsidP="00CB7FB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4120D97D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ACB89" w14:textId="2DED9EB6" w:rsidR="000F30F0" w:rsidRPr="000F30F0" w:rsidRDefault="006E7A4B" w:rsidP="000F30F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ummarize, Recap, and Assess. </w:t>
            </w:r>
          </w:p>
          <w:p w14:paraId="672C27EE" w14:textId="3565B5C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FF433EF" w:rsidR="00062A0A" w:rsidRPr="006D32FE" w:rsidRDefault="000D3447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Style w:val="normaltextrun"/>
                <w:shd w:val="clear" w:color="auto" w:fill="FFFFFF"/>
              </w:rPr>
              <w:t>Pre-AP:  G.</w:t>
            </w:r>
            <w:r w:rsidR="007E2D32">
              <w:rPr>
                <w:rStyle w:val="normaltextrun"/>
                <w:shd w:val="clear" w:color="auto" w:fill="FFFFFF"/>
              </w:rPr>
              <w:t>3</w:t>
            </w:r>
            <w:r w:rsidR="000F30F0">
              <w:rPr>
                <w:rStyle w:val="normaltextrun"/>
                <w:shd w:val="clear" w:color="auto" w:fill="FFFFFF"/>
              </w:rPr>
              <w:t xml:space="preserve"> </w:t>
            </w:r>
            <w:r>
              <w:rPr>
                <w:rStyle w:val="normaltextrun"/>
                <w:shd w:val="clear" w:color="auto" w:fill="FFFFFF"/>
              </w:rPr>
              <w:t xml:space="preserve"> </w:t>
            </w:r>
            <w:r w:rsidR="000F30F0" w:rsidRPr="000F30F0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 w:rsidR="007E2D32" w:rsidRPr="007E2D32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 w:rsidR="007E2D32" w:rsidRPr="007E2D32">
              <w:t>Examine the causes and consequences of spatial reorganization.</w:t>
            </w:r>
          </w:p>
        </w:tc>
      </w:tr>
      <w:tr w:rsidR="00161959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61959" w:rsidRPr="006D32FE" w:rsidRDefault="00161959" w:rsidP="0016195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61959" w:rsidRPr="006D32FE" w:rsidRDefault="00161959" w:rsidP="00161959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536B8" w14:textId="544D1AFF" w:rsidR="00495930" w:rsidRPr="00495930" w:rsidRDefault="007E2D32" w:rsidP="00495930">
            <w:pPr>
              <w:rPr>
                <w:sz w:val="20"/>
                <w:szCs w:val="20"/>
              </w:rPr>
            </w:pPr>
            <w:r w:rsidRPr="007E2D32">
              <w:rPr>
                <w:color w:val="2E2F30"/>
                <w:sz w:val="20"/>
                <w:szCs w:val="20"/>
              </w:rPr>
              <w:t>Labor Day No School</w:t>
            </w:r>
            <w:r w:rsidRPr="007E2D32">
              <w:rPr>
                <w:color w:val="2E2F30"/>
                <w:sz w:val="20"/>
                <w:szCs w:val="20"/>
              </w:rPr>
              <w:t xml:space="preserve"> </w:t>
            </w:r>
          </w:p>
          <w:p w14:paraId="01D8BB28" w14:textId="68F55789" w:rsidR="00161959" w:rsidRPr="00495930" w:rsidRDefault="00161959" w:rsidP="00161959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A41DC" w14:textId="77777777" w:rsidR="00822B1F" w:rsidRPr="00822B1F" w:rsidRDefault="00822B1F" w:rsidP="00822B1F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822B1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explain how spatial reorganization affects economic, cultural, and political development in different areas.</w:t>
            </w:r>
          </w:p>
          <w:p w14:paraId="2EDCF9AA" w14:textId="602134E8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89EA4" w14:textId="77777777" w:rsidR="00822B1F" w:rsidRPr="00822B1F" w:rsidRDefault="00822B1F" w:rsidP="00822B1F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822B1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analyze the relationship between spatial reorganization and changes in birth and mortality rates.</w:t>
            </w:r>
          </w:p>
          <w:p w14:paraId="5D23F95C" w14:textId="7FBD2FB6" w:rsidR="00161959" w:rsidRPr="00822B1F" w:rsidRDefault="00161959" w:rsidP="0016195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ADFB5" w14:textId="77777777" w:rsidR="00822B1F" w:rsidRPr="00822B1F" w:rsidRDefault="00822B1F" w:rsidP="00822B1F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822B1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identify the push-and-pull factors of migration and discuss their effects on spatial reorganization.</w:t>
            </w:r>
          </w:p>
          <w:p w14:paraId="5F3791F1" w14:textId="283789B6" w:rsidR="00161959" w:rsidRPr="006D32FE" w:rsidRDefault="00161959" w:rsidP="0016195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3413A31D" w:rsidR="00161959" w:rsidRPr="00822B1F" w:rsidRDefault="00822B1F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822B1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demonstrate my understanding of spatial reorganization by explaining its causes and consequences in relation to economic, cultural, and political development, birth and mortality rates, and migration factors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448B63E7" w:rsidR="00865CE8" w:rsidRPr="00FC7588" w:rsidRDefault="007E2D32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Labor Day 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29FA1" w14:textId="5EADA1E5" w:rsidR="000F30F0" w:rsidRPr="000F30F0" w:rsidRDefault="008B5F7D" w:rsidP="000F30F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ad and </w:t>
            </w:r>
            <w:r w:rsidR="006E7A4B">
              <w:rPr>
                <w:sz w:val="20"/>
                <w:szCs w:val="20"/>
              </w:rPr>
              <w:t>annotate G3A from Content Summary Document.</w:t>
            </w:r>
          </w:p>
          <w:p w14:paraId="4AF8B585" w14:textId="38C45E4F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7742C" w14:textId="77D9C7AC" w:rsidR="006E7A4B" w:rsidRPr="000F30F0" w:rsidRDefault="006E7A4B" w:rsidP="006E7A4B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d and annotate G3</w:t>
            </w:r>
            <w:r>
              <w:rPr>
                <w:sz w:val="20"/>
                <w:szCs w:val="20"/>
              </w:rPr>
              <w:t xml:space="preserve">B </w:t>
            </w:r>
            <w:r>
              <w:rPr>
                <w:sz w:val="20"/>
                <w:szCs w:val="20"/>
              </w:rPr>
              <w:t>from Content Summary Document.</w:t>
            </w:r>
          </w:p>
          <w:p w14:paraId="42589212" w14:textId="5B00ECBF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FAB5C" w14:textId="56EB7646" w:rsidR="006E7A4B" w:rsidRPr="000F30F0" w:rsidRDefault="006E7A4B" w:rsidP="006E7A4B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d and annotate G3</w:t>
            </w:r>
            <w:r>
              <w:rPr>
                <w:sz w:val="20"/>
                <w:szCs w:val="20"/>
              </w:rPr>
              <w:t>C &amp; D from</w:t>
            </w:r>
            <w:r>
              <w:rPr>
                <w:sz w:val="20"/>
                <w:szCs w:val="20"/>
              </w:rPr>
              <w:t xml:space="preserve"> Content Summary Document.</w:t>
            </w:r>
          </w:p>
          <w:p w14:paraId="5AE8A5D0" w14:textId="78CE0A57" w:rsidR="00010A3A" w:rsidRPr="00FC7588" w:rsidRDefault="00010A3A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58BD3" w14:textId="3B23CBB7" w:rsidR="000F30F0" w:rsidRPr="000F30F0" w:rsidRDefault="006E7A4B" w:rsidP="000F30F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y a review game</w:t>
            </w:r>
          </w:p>
          <w:p w14:paraId="2A2DFE45" w14:textId="6BC28998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</w:tr>
      <w:tr w:rsidR="00863B3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5CF97505" w:rsidR="00863B39" w:rsidRPr="00A76F6B" w:rsidRDefault="007E2D32" w:rsidP="00863B39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Labor Day No School</w:t>
            </w:r>
            <w:r w:rsidRPr="00A76F6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BCF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4ED74550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338AE1FC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20C44CE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BB87EE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E6DD8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5FB8C5C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4E87E949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4F0D83BD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483CAEB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7B17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33B0CE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B69E05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7CF4F5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67233A6C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4CDF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87AD32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B02D488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6A0580D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205E9AC1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FB4E5A6" w:rsidR="00495321" w:rsidRPr="00010A3A" w:rsidRDefault="007E2D32" w:rsidP="00FC7588">
            <w:pPr>
              <w:widowControl w:val="0"/>
              <w:rPr>
                <w:sz w:val="20"/>
                <w:szCs w:val="20"/>
              </w:rPr>
            </w:pPr>
            <w:r w:rsidRPr="007E2D32">
              <w:rPr>
                <w:b/>
                <w:bCs/>
                <w:sz w:val="20"/>
                <w:szCs w:val="20"/>
              </w:rPr>
              <w:t>Labor Day No School</w:t>
            </w:r>
            <w:r w:rsidRPr="007E2D32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43A85" w14:textId="0F4B4A1C" w:rsidR="006E7A4B" w:rsidRPr="00CB7FB8" w:rsidRDefault="00FC7588" w:rsidP="006E7A4B">
            <w:pPr>
              <w:pStyle w:val="paragraph"/>
              <w:spacing w:after="0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547F89">
              <w:rPr>
                <w:rStyle w:val="eop"/>
                <w:b/>
                <w:bCs/>
                <w:sz w:val="20"/>
                <w:szCs w:val="20"/>
              </w:rPr>
              <w:t>Lecture:</w:t>
            </w:r>
            <w:r w:rsidRPr="00010A3A">
              <w:rPr>
                <w:rStyle w:val="eop"/>
                <w:sz w:val="20"/>
                <w:szCs w:val="20"/>
              </w:rPr>
              <w:t xml:space="preserve">  </w:t>
            </w:r>
            <w:r w:rsidR="006E7A4B" w:rsidRPr="00CB7FB8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Spatial Reorganization and Its Impacts</w:t>
            </w:r>
          </w:p>
          <w:p w14:paraId="765C823E" w14:textId="6AB5D44F" w:rsidR="00863B39" w:rsidRPr="00010A3A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F8C62" w14:textId="33EFC01C" w:rsidR="006E7A4B" w:rsidRPr="00CB7FB8" w:rsidRDefault="00490253" w:rsidP="006E7A4B">
            <w:pPr>
              <w:rPr>
                <w:b/>
                <w:bCs/>
                <w:sz w:val="20"/>
                <w:szCs w:val="20"/>
              </w:rPr>
            </w:pPr>
            <w:r w:rsidRPr="00547F89">
              <w:rPr>
                <w:b/>
                <w:bCs/>
                <w:sz w:val="20"/>
                <w:szCs w:val="20"/>
              </w:rPr>
              <w:t>Lecture:</w:t>
            </w:r>
            <w:r w:rsidRPr="00010A3A">
              <w:rPr>
                <w:sz w:val="20"/>
                <w:szCs w:val="20"/>
              </w:rPr>
              <w:t xml:space="preserve">  </w:t>
            </w:r>
            <w:r w:rsidR="00547F89" w:rsidRPr="00547F89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6E7A4B" w:rsidRPr="00CB7FB8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E7A4B" w:rsidRPr="00CB7FB8">
              <w:rPr>
                <w:b/>
                <w:bCs/>
                <w:sz w:val="20"/>
                <w:szCs w:val="20"/>
              </w:rPr>
              <w:t>Spatial Reorganization: Birth and Mortality Rates</w:t>
            </w:r>
          </w:p>
          <w:p w14:paraId="31AF08D2" w14:textId="40D97B05" w:rsidR="00547F89" w:rsidRPr="00547F89" w:rsidRDefault="00547F89" w:rsidP="00547F89">
            <w:pPr>
              <w:rPr>
                <w:sz w:val="20"/>
                <w:szCs w:val="20"/>
              </w:rPr>
            </w:pPr>
          </w:p>
          <w:p w14:paraId="55FD87B9" w14:textId="22F22CA5" w:rsidR="00490253" w:rsidRPr="00010A3A" w:rsidRDefault="00490253" w:rsidP="00863B39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45190" w14:textId="53AF73C2" w:rsidR="00547F89" w:rsidRPr="00547F89" w:rsidRDefault="00547F89" w:rsidP="00547F89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="006E7A4B" w:rsidRPr="00CB7FB8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E7A4B" w:rsidRPr="00CB7FB8">
              <w:rPr>
                <w:b/>
                <w:bCs/>
                <w:sz w:val="20"/>
                <w:szCs w:val="20"/>
              </w:rPr>
              <w:t>Understanding Migration: Push and Pull Factors</w:t>
            </w:r>
            <w:r w:rsidR="006E7A4B" w:rsidRPr="006E7A4B">
              <w:rPr>
                <w:b/>
                <w:bCs/>
                <w:sz w:val="20"/>
                <w:szCs w:val="20"/>
              </w:rPr>
              <w:t xml:space="preserve"> </w:t>
            </w:r>
          </w:p>
          <w:p w14:paraId="2920DFA7" w14:textId="77777777" w:rsidR="00010A3A" w:rsidRPr="00010A3A" w:rsidRDefault="00010A3A" w:rsidP="00863B39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7A4CA024" w14:textId="5EC049ED" w:rsidR="00863B39" w:rsidRPr="00010A3A" w:rsidRDefault="00863B39" w:rsidP="00863B39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D9A50" w14:textId="552E465A" w:rsidR="006E7A4B" w:rsidRPr="006E7A4B" w:rsidRDefault="00547F89" w:rsidP="006E7A4B">
            <w:pPr>
              <w:widowControl w:val="0"/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</w:pPr>
            <w:r w:rsidRPr="00547F8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Lecture: </w:t>
            </w:r>
            <w:r w:rsidRPr="00547F89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6E7A4B" w:rsidRPr="006E7A4B">
              <w:rPr>
                <w:rFonts w:ascii="Roboto" w:hAnsi="Roboto"/>
                <w:color w:val="2E2F30"/>
              </w:rPr>
              <w:t xml:space="preserve"> </w:t>
            </w:r>
            <w:r w:rsidR="006E7A4B" w:rsidRPr="006E7A4B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Summarize the week’s lessons and key concepts.</w:t>
            </w:r>
          </w:p>
          <w:p w14:paraId="79B5CF58" w14:textId="77777777" w:rsidR="006E7A4B" w:rsidRPr="006E7A4B" w:rsidRDefault="006E7A4B" w:rsidP="006E7A4B">
            <w:pPr>
              <w:widowControl w:val="0"/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</w:pPr>
            <w:r w:rsidRPr="006E7A4B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Highlight the interconnections between economic, cultural, and political aspects, as well as demographic changes due to migration.</w:t>
            </w:r>
          </w:p>
          <w:p w14:paraId="68A88068" w14:textId="4EE04C78" w:rsidR="00863B39" w:rsidRPr="00547F89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3E8DEDA0" w:rsidR="00634E75" w:rsidRPr="003E28FF" w:rsidRDefault="007E2D32" w:rsidP="00863B39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7E2D32">
              <w:rPr>
                <w:color w:val="2E2F30"/>
                <w:sz w:val="21"/>
                <w:szCs w:val="21"/>
                <w:shd w:val="clear" w:color="auto" w:fill="FFFFFF"/>
              </w:rPr>
              <w:t xml:space="preserve">Labor Day No </w:t>
            </w:r>
            <w:r w:rsidRPr="007E2D32">
              <w:rPr>
                <w:color w:val="2E2F30"/>
                <w:sz w:val="21"/>
                <w:szCs w:val="21"/>
                <w:shd w:val="clear" w:color="auto" w:fill="FFFFFF"/>
              </w:rPr>
              <w:t>School.</w:t>
            </w:r>
            <w:r w:rsidR="00FC7588">
              <w:rPr>
                <w:color w:val="2E2F3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0FEC4" w14:textId="4767B356" w:rsidR="003E28FF" w:rsidRPr="003E28FF" w:rsidRDefault="003E28FF" w:rsidP="003E28F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Partner work:  Students will conduct initial observations and annotate Sources </w:t>
            </w:r>
            <w:r w:rsidR="00D164E2">
              <w:rPr>
                <w:color w:val="2E2F30"/>
                <w:sz w:val="21"/>
                <w:szCs w:val="21"/>
                <w:shd w:val="clear" w:color="auto" w:fill="FFFFFF"/>
              </w:rPr>
              <w:t xml:space="preserve">1-3 </w:t>
            </w: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with observations and wonderings.  </w:t>
            </w:r>
          </w:p>
          <w:p w14:paraId="202A5F20" w14:textId="77777777" w:rsidR="003E28FF" w:rsidRPr="003E28FF" w:rsidRDefault="003E28FF" w:rsidP="003E28F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149011C4" w14:textId="77777777" w:rsidR="003E28FF" w:rsidRPr="003E28FF" w:rsidRDefault="003E28FF" w:rsidP="003E28F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10 minutes:  Class debrief 5 minutes </w:t>
            </w:r>
          </w:p>
          <w:p w14:paraId="50CED0AC" w14:textId="461DDDFD" w:rsidR="00863B39" w:rsidRPr="00962DD8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6C973" w14:textId="1EB49241" w:rsidR="00863B39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rtner work:  Students will conduct initial observations and annotate Source</w:t>
            </w:r>
            <w:r w:rsidR="003E28FF">
              <w:rPr>
                <w:rFonts w:ascii="Cambria" w:hAnsi="Cambria"/>
                <w:sz w:val="20"/>
                <w:szCs w:val="20"/>
              </w:rPr>
              <w:t xml:space="preserve"> </w:t>
            </w:r>
            <w:r w:rsidR="001802B5">
              <w:rPr>
                <w:rFonts w:ascii="Cambria" w:hAnsi="Cambria"/>
                <w:sz w:val="20"/>
                <w:szCs w:val="20"/>
              </w:rPr>
              <w:t>6</w:t>
            </w:r>
            <w:r w:rsidR="007E562A">
              <w:rPr>
                <w:rFonts w:ascii="Cambria" w:hAnsi="Cambria"/>
                <w:sz w:val="20"/>
                <w:szCs w:val="20"/>
              </w:rPr>
              <w:t>-8</w:t>
            </w:r>
            <w:r w:rsidR="003E28FF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with observations and wonderings.  </w:t>
            </w:r>
          </w:p>
          <w:p w14:paraId="7F109A1E" w14:textId="77777777" w:rsidR="00490253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4149714A" w:rsidR="00490253" w:rsidRPr="006D32FE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10 minutes:  Class debrief 5 minute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EBFD8" w14:textId="18AD4131" w:rsidR="007E562A" w:rsidRPr="007E562A" w:rsidRDefault="007E562A" w:rsidP="007E562A">
            <w:pPr>
              <w:rPr>
                <w:rFonts w:ascii="Cambria" w:hAnsi="Cambria"/>
                <w:sz w:val="20"/>
                <w:szCs w:val="20"/>
              </w:rPr>
            </w:pPr>
            <w:r w:rsidRPr="007E562A">
              <w:rPr>
                <w:rFonts w:ascii="Cambria" w:hAnsi="Cambria"/>
                <w:sz w:val="20"/>
                <w:szCs w:val="20"/>
              </w:rPr>
              <w:t xml:space="preserve">Partner work:  Students will conduct initial observations and annotate Source </w:t>
            </w:r>
            <w:r w:rsidR="001802B5">
              <w:rPr>
                <w:rFonts w:ascii="Cambria" w:hAnsi="Cambria"/>
                <w:sz w:val="20"/>
                <w:szCs w:val="20"/>
              </w:rPr>
              <w:t>-10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E562A">
              <w:rPr>
                <w:rFonts w:ascii="Cambria" w:hAnsi="Cambria"/>
                <w:sz w:val="20"/>
                <w:szCs w:val="20"/>
              </w:rPr>
              <w:t xml:space="preserve">with observations and wonderings.  </w:t>
            </w:r>
          </w:p>
          <w:p w14:paraId="5C929324" w14:textId="77777777" w:rsidR="007E562A" w:rsidRPr="007E562A" w:rsidRDefault="007E562A" w:rsidP="007E562A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7E23A577" w:rsidR="00863B39" w:rsidRPr="006D32FE" w:rsidRDefault="007E562A" w:rsidP="007E562A">
            <w:pPr>
              <w:rPr>
                <w:rFonts w:ascii="Cambria" w:hAnsi="Cambria"/>
                <w:sz w:val="20"/>
                <w:szCs w:val="20"/>
              </w:rPr>
            </w:pPr>
            <w:r w:rsidRPr="007E562A">
              <w:rPr>
                <w:rFonts w:ascii="Cambria" w:hAnsi="Cambria"/>
                <w:sz w:val="20"/>
                <w:szCs w:val="20"/>
              </w:rPr>
              <w:t>10 minutes:  Class debrief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8C01C" w14:textId="0A68D098" w:rsidR="001802B5" w:rsidRPr="001802B5" w:rsidRDefault="007E562A" w:rsidP="001802B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7E562A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Activity:</w:t>
            </w:r>
            <w:r w:rsidRPr="007E562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1802B5" w:rsidRPr="001802B5">
              <w:rPr>
                <w:rFonts w:ascii="Roboto" w:hAnsi="Roboto"/>
                <w:color w:val="2E2F30"/>
              </w:rPr>
              <w:t xml:space="preserve"> </w:t>
            </w:r>
            <w:r w:rsidR="001802B5" w:rsidRPr="001802B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n pairs, students will create a concept map that links together the different factors of spatial reorganization discussed throughout the week.</w:t>
            </w:r>
          </w:p>
          <w:p w14:paraId="3AC11B67" w14:textId="77777777" w:rsidR="001802B5" w:rsidRDefault="001802B5" w:rsidP="001802B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20BEBA41" w14:textId="43AC0ED0" w:rsidR="001802B5" w:rsidRPr="001802B5" w:rsidRDefault="001802B5" w:rsidP="001802B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1802B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Each pair presents their map and explains their connections.</w:t>
            </w:r>
          </w:p>
          <w:p w14:paraId="6D851C77" w14:textId="4FFC1F69" w:rsidR="007E562A" w:rsidRPr="007E562A" w:rsidRDefault="007E562A" w:rsidP="007E562A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26A1E231" w14:textId="77777777" w:rsidR="007E562A" w:rsidRPr="007E562A" w:rsidRDefault="007E562A" w:rsidP="007E562A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0811E74D" w14:textId="32A7E190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DBC1B1C" w:rsidR="00634E75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b/>
                <w:bCs/>
                <w:color w:val="2E2F30"/>
                <w:shd w:val="clear" w:color="auto" w:fill="FFFFFF"/>
              </w:rPr>
              <w:t>Labor Day No School</w:t>
            </w:r>
            <w:r w:rsidRPr="007E2D32">
              <w:rPr>
                <w:b/>
                <w:bCs/>
                <w:color w:val="2E2F30"/>
                <w:shd w:val="clear" w:color="auto" w:fill="FFFFFF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4398B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Partner Source analysis</w:t>
            </w:r>
          </w:p>
          <w:p w14:paraId="23505C4B" w14:textId="0B459D8F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 xml:space="preserve">Sources </w:t>
            </w:r>
            <w:r w:rsidR="00D164E2">
              <w:rPr>
                <w:b/>
                <w:bCs/>
                <w:color w:val="2E2F30"/>
              </w:rPr>
              <w:t>1-3</w:t>
            </w:r>
          </w:p>
          <w:p w14:paraId="5CF17812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</w:p>
          <w:p w14:paraId="369827AD" w14:textId="6BC97E32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 xml:space="preserve">using analysis on page </w:t>
            </w:r>
            <w:r w:rsidR="00D164E2">
              <w:rPr>
                <w:b/>
                <w:bCs/>
                <w:color w:val="2E2F30"/>
              </w:rPr>
              <w:t>33</w:t>
            </w:r>
          </w:p>
          <w:p w14:paraId="5F5A5828" w14:textId="77777777" w:rsidR="00547F89" w:rsidRPr="00547F89" w:rsidRDefault="00547F89" w:rsidP="00547F89">
            <w:pPr>
              <w:pStyle w:val="answerparserlistitemxqlov"/>
              <w:shd w:val="clear" w:color="auto" w:fill="FFFFFF"/>
              <w:rPr>
                <w:color w:val="2E2F30"/>
              </w:rPr>
            </w:pPr>
          </w:p>
          <w:p w14:paraId="7506706C" w14:textId="2255FE73" w:rsidR="00962DD8" w:rsidRPr="00E76216" w:rsidRDefault="00FC758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  <w:r>
              <w:rPr>
                <w:color w:val="2E2F30"/>
              </w:rPr>
              <w:t xml:space="preserve">.  </w:t>
            </w:r>
          </w:p>
          <w:p w14:paraId="7A339718" w14:textId="77777777" w:rsidR="00962DD8" w:rsidRPr="00962DD8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</w:p>
          <w:p w14:paraId="026396D3" w14:textId="77777777" w:rsidR="00863B39" w:rsidRPr="00E76216" w:rsidRDefault="00863B39" w:rsidP="00863B39"/>
          <w:p w14:paraId="60BA49C1" w14:textId="77777777" w:rsidR="00863B39" w:rsidRPr="00E76216" w:rsidRDefault="00863B39" w:rsidP="00863B39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14C54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Partner Source analysis</w:t>
            </w:r>
          </w:p>
          <w:p w14:paraId="0A79EA6A" w14:textId="1FCF618A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Source</w:t>
            </w:r>
            <w:r w:rsidR="007E562A">
              <w:rPr>
                <w:b/>
                <w:bCs/>
                <w:color w:val="2E2F30"/>
              </w:rPr>
              <w:t xml:space="preserve"> </w:t>
            </w:r>
            <w:r w:rsidR="001802B5">
              <w:rPr>
                <w:b/>
                <w:bCs/>
                <w:color w:val="2E2F30"/>
              </w:rPr>
              <w:t>6</w:t>
            </w:r>
            <w:r w:rsidR="007E562A">
              <w:rPr>
                <w:b/>
                <w:bCs/>
                <w:color w:val="2E2F30"/>
              </w:rPr>
              <w:t>-8</w:t>
            </w:r>
          </w:p>
          <w:p w14:paraId="0222AB52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</w:p>
          <w:p w14:paraId="07130EDB" w14:textId="0E331FC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 xml:space="preserve">using analysis on page </w:t>
            </w:r>
            <w:r w:rsidR="001802B5">
              <w:rPr>
                <w:b/>
                <w:bCs/>
                <w:color w:val="2E2F30"/>
              </w:rPr>
              <w:t>39</w:t>
            </w:r>
          </w:p>
          <w:p w14:paraId="65AC4CAC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27765" w14:textId="77777777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487B7F09" w14:textId="1D235858" w:rsidR="007E562A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>Source</w:t>
            </w:r>
            <w:r w:rsidR="007E562A">
              <w:rPr>
                <w:color w:val="2E2F30"/>
              </w:rPr>
              <w:t xml:space="preserve"> 9</w:t>
            </w:r>
            <w:r w:rsidR="001802B5">
              <w:rPr>
                <w:color w:val="2E2F30"/>
              </w:rPr>
              <w:t>-10</w:t>
            </w:r>
          </w:p>
          <w:p w14:paraId="55FCFDAD" w14:textId="56B23B47" w:rsidR="00010A3A" w:rsidRPr="00E76216" w:rsidRDefault="00010A3A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>
              <w:rPr>
                <w:color w:val="2E2F30"/>
              </w:rPr>
              <w:t xml:space="preserve">using analysis on page </w:t>
            </w:r>
            <w:r w:rsidR="001802B5">
              <w:rPr>
                <w:color w:val="2E2F30"/>
              </w:rPr>
              <w:t>43</w:t>
            </w:r>
            <w:r w:rsidR="007E562A">
              <w:rPr>
                <w:color w:val="2E2F30"/>
              </w:rPr>
              <w:t xml:space="preserve">. </w:t>
            </w:r>
          </w:p>
          <w:p w14:paraId="1E066157" w14:textId="6A83312D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DE4B2" w14:textId="388987D4" w:rsidR="007E562A" w:rsidRPr="007E562A" w:rsidRDefault="007E562A" w:rsidP="007E562A">
            <w:pPr>
              <w:pStyle w:val="paragraph"/>
              <w:spacing w:before="0" w:beforeAutospacing="0" w:after="0" w:afterAutospacing="0" w:line="259" w:lineRule="auto"/>
              <w:rPr>
                <w:rFonts w:cs="Segoe UI"/>
                <w:sz w:val="20"/>
                <w:szCs w:val="20"/>
              </w:rPr>
            </w:pPr>
            <w:r w:rsidRPr="007E562A">
              <w:rPr>
                <w:rFonts w:cs="Segoe UI"/>
                <w:b/>
                <w:bCs/>
                <w:sz w:val="20"/>
                <w:szCs w:val="20"/>
              </w:rPr>
              <w:t>Task:</w:t>
            </w:r>
            <w:r w:rsidRPr="007E562A">
              <w:rPr>
                <w:rFonts w:cs="Segoe UI"/>
                <w:sz w:val="20"/>
                <w:szCs w:val="20"/>
              </w:rPr>
              <w:t> </w:t>
            </w:r>
            <w:r w:rsidR="006E7A4B">
              <w:rPr>
                <w:rFonts w:cs="Segoe UI"/>
                <w:sz w:val="20"/>
                <w:szCs w:val="20"/>
              </w:rPr>
              <w:t xml:space="preserve">Complete Check point 1 in College Board. </w:t>
            </w:r>
          </w:p>
          <w:p w14:paraId="38CB33FE" w14:textId="77777777" w:rsidR="007E562A" w:rsidRPr="007E562A" w:rsidRDefault="007E562A" w:rsidP="007E562A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</w:p>
          <w:p w14:paraId="75D10DEF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BF2AC80" w:rsidR="00634E75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>Labor Day No School</w:t>
            </w: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863B39" w:rsidRPr="006D32FE" w:rsidRDefault="00962DD8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02E7E257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69A0EEB5" w14:textId="07EDDC24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A121A11" w:rsidR="00863B39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>Labor Day 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44DC7B1" w:rsidR="00863B39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>Labor Day 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1D2BFC3E" w:rsidR="00863B39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>Labor Day 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CEBE9FB" w:rsidR="00863B39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>Labor Day 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9E0B34E" w:rsidR="00863B39" w:rsidRPr="006D32FE" w:rsidRDefault="007E2D32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E2D32">
              <w:rPr>
                <w:rFonts w:ascii="Cambria" w:hAnsi="Cambria"/>
                <w:b/>
                <w:bCs/>
                <w:sz w:val="20"/>
                <w:szCs w:val="20"/>
              </w:rPr>
              <w:t>Labor Day 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F5EFA" w14:textId="77777777" w:rsidR="00D83B5D" w:rsidRDefault="00D83B5D">
      <w:r>
        <w:separator/>
      </w:r>
    </w:p>
  </w:endnote>
  <w:endnote w:type="continuationSeparator" w:id="0">
    <w:p w14:paraId="74AA10C2" w14:textId="77777777" w:rsidR="00D83B5D" w:rsidRDefault="00D83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46119" w14:textId="77777777" w:rsidR="00D83B5D" w:rsidRDefault="00D83B5D">
      <w:r>
        <w:separator/>
      </w:r>
    </w:p>
  </w:footnote>
  <w:footnote w:type="continuationSeparator" w:id="0">
    <w:p w14:paraId="759569F4" w14:textId="77777777" w:rsidR="00D83B5D" w:rsidRDefault="00D83B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2506386">
    <w:abstractNumId w:val="3"/>
  </w:num>
  <w:num w:numId="2" w16cid:durableId="468130978">
    <w:abstractNumId w:val="1"/>
  </w:num>
  <w:num w:numId="3" w16cid:durableId="421995105">
    <w:abstractNumId w:val="4"/>
  </w:num>
  <w:num w:numId="4" w16cid:durableId="1373917371">
    <w:abstractNumId w:val="0"/>
  </w:num>
  <w:num w:numId="5" w16cid:durableId="1747654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0F30F0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959"/>
    <w:rsid w:val="0016394C"/>
    <w:rsid w:val="00163CA6"/>
    <w:rsid w:val="00165822"/>
    <w:rsid w:val="0016736E"/>
    <w:rsid w:val="00171106"/>
    <w:rsid w:val="0017795F"/>
    <w:rsid w:val="001802B5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2B1F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B5F7D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3269F"/>
    <w:rsid w:val="00945E73"/>
    <w:rsid w:val="00947985"/>
    <w:rsid w:val="00955D52"/>
    <w:rsid w:val="00962DD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140D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7FB8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3B5D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D628A"/>
    <w:rsid w:val="00EE0944"/>
    <w:rsid w:val="00EE13E4"/>
    <w:rsid w:val="00EE2281"/>
    <w:rsid w:val="00EF0065"/>
    <w:rsid w:val="00EF04FB"/>
    <w:rsid w:val="00EF6705"/>
    <w:rsid w:val="00F0782E"/>
    <w:rsid w:val="00F163B8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6B24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A4B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1118</Words>
  <Characters>637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5</cp:revision>
  <cp:lastPrinted>2024-08-12T12:50:00Z</cp:lastPrinted>
  <dcterms:created xsi:type="dcterms:W3CDTF">2024-09-01T04:35:00Z</dcterms:created>
  <dcterms:modified xsi:type="dcterms:W3CDTF">2024-09-02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